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to-the-hiring-manager"/>
    <w:p>
      <w:pPr>
        <w:pStyle w:val="Heading2"/>
      </w:pPr>
      <w:r>
        <w:t xml:space="preserve">To the Hiring Manager,</w:t>
      </w:r>
    </w:p>
    <w:p>
      <w:pPr>
        <w:pStyle w:val="FirstParagraph"/>
      </w:pPr>
      <w:r>
        <w:t xml:space="preserve">I am writing to express my sincere interest in the Radiologist position at [Hospital/Institution Name] in Indonesia Jakarta. As a dedicated and experienced radiologist with a passion for advancing diagnostic imaging and patient care, I am eager to contribute my expertise to an institution that values innovation, precision, and cultural diversity. Indonesia Jakarta, as a vibrant hub of healthcare advancements in Southeast Asia, offers an ideal environment for me to apply my skills while embracing the unique challenges and opportunities of this dynamic region.</w:t>
      </w:r>
    </w:p>
    <w:p>
      <w:pPr>
        <w:pStyle w:val="BodyText"/>
      </w:pPr>
      <w:r>
        <w:t xml:space="preserve">With over [X years] of experience in radiology, I have developed a strong foundation in interpreting medical imaging across various modalities, including X-ray, CT scans, MRI, and ultrasound. My career has been driven by a commitment to accuracy, patient-centered care, and the integration of cutting-edge technology to improve diagnostic outcomes. I hold [mention certifications or degrees, e.g., "a Master’s Degree in Radiology from [University Name]" and "board certification in Diagnostic Radiology"], which have equipped me with both theoretical knowledge and practical expertise. My work has consistently emphasized collaboration with multidisciplinary teams, ensuring that radiological findings translate into effective patient treatment plans.</w:t>
      </w:r>
    </w:p>
    <w:p>
      <w:pPr>
        <w:pStyle w:val="BodyText"/>
      </w:pPr>
      <w:r>
        <w:t xml:space="preserve">What excites me most about the opportunity to join your team in Indonesia Jakarta is the chance to contribute to a healthcare system that is rapidly evolving. Jakarta, as the capital of Indonesia, is home to some of the country’s most advanced medical facilities and a growing demand for specialized radiological services. I am particularly drawn to your institution’s reputation for excellence in [specific area, e.g., "neuroimaging," "oncology diagnostics," or "pediatric radiology"], which aligns with my professional focus on [mention relevant specialty]. My experience in [specific project, research, or clinical work] has prepared me to address complex cases and support your mission of delivering high-quality care to diverse patient populations.</w:t>
      </w:r>
    </w:p>
    <w:p>
      <w:pPr>
        <w:pStyle w:val="BodyText"/>
      </w:pPr>
      <w:r>
        <w:t xml:space="preserve">One of the key strengths I bring as a Radiologist is my ability to adapt to diverse clinical environments while maintaining a high standard of professionalism. In my previous roles at [previous institutions], I have worked with patients from varied cultural backgrounds, ensuring that communication is clear and compassionate. This experience has honed my ability to navigate linguistic and cultural differences, which is essential in a multicultural setting like Indonesia Jakarta. I understand the importance of building trust with patients and their families, and I strive to create an atmosphere of empathy and transparency during every consultation.</w:t>
      </w:r>
    </w:p>
    <w:p>
      <w:pPr>
        <w:pStyle w:val="BodyText"/>
      </w:pPr>
      <w:r>
        <w:t xml:space="preserve">Additionally, my technical proficiency in [specific software or imaging techniques] has allowed me to streamline workflows and enhance diagnostic efficiency. For instance, during my tenure at [previous employer], I implemented a digital workflow system that reduced report turnaround times by 30%, enabling faster decision-making for clinical teams. I am also well-versed in the latest advancements in radiology, such as AI-assisted imaging tools and radiation safety protocols, which are critical for maintaining compliance and improving patient outcomes. These skills position me to contribute meaningfully to your institution’s operational and clinical objectives.</w:t>
      </w:r>
    </w:p>
    <w:p>
      <w:pPr>
        <w:pStyle w:val="BodyText"/>
      </w:pPr>
      <w:r>
        <w:t xml:space="preserve">Indonesia Jakarta represents a unique blend of tradition and modernity, offering a rich cultural tapestry that I am eager to immerse myself in. The city’s bustling energy, coupled with its growing emphasis on healthcare innovation, makes it an inspiring place to work. I am particularly interested in the opportunity to collaborate with local professionals and learn from the region’s distinct approach to medicine. My adaptability and enthusiasm for cultural exchange will enable me to integrate seamlessly into your team while contributing my expertise as a Radiologist.</w:t>
      </w:r>
    </w:p>
    <w:p>
      <w:pPr>
        <w:pStyle w:val="BodyText"/>
      </w:pPr>
      <w:r>
        <w:t xml:space="preserve">I am especially drawn to [Hospital/Institution Name] because of its commitment to [specific value, e.g., "patient-centric care," "medical education," or "research innovation"]. I believe that my background in radiology, combined with my dedication to continuous learning, aligns perfectly with your institution’s goals. I would be honored to bring my skills in diagnostic imaging and patient care to support your mission of excellence in Indonesia Jakarta.</w:t>
      </w:r>
    </w:p>
    <w:p>
      <w:pPr>
        <w:pStyle w:val="BodyText"/>
      </w:pPr>
      <w:r>
        <w:t xml:space="preserve">Thank you for considering my application. I would welcome the opportunity to discuss how my experience and vision as a Radiologist can contribute to the continued success of [Hospital/Institution Name]. Please feel free to contact me at [phone number] or [email address] at your convenience. I look forward to the possibility of joining your team and making a meaningful impact in Indonesia Jakart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dc:title>
  <dc:creator/>
  <cp:keywords/>
  <dcterms:created xsi:type="dcterms:W3CDTF">2026-07-23T15:38:05Z</dcterms:created>
  <dcterms:modified xsi:type="dcterms:W3CDTF">2026-07-23T15:38:05Z</dcterms:modified>
</cp:coreProperties>
</file>

<file path=docProps/custom.xml><?xml version="1.0" encoding="utf-8"?>
<Properties xmlns="http://schemas.openxmlformats.org/officeDocument/2006/custom-properties" xmlns:vt="http://schemas.openxmlformats.org/officeDocument/2006/docPropsVTypes"/>
</file>